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ystems</w:t>
      </w:r>
      <w:r>
        <w:t xml:space="preserve"> </w:t>
      </w:r>
      <w:r>
        <w:t xml:space="preserve">Engineer</w:t>
      </w:r>
      <w:r>
        <w:t xml:space="preserve"> </w:t>
      </w:r>
      <w:r>
        <w:t xml:space="preserve">-</w:t>
      </w:r>
      <w:r>
        <w:t xml:space="preserve"> </w:t>
      </w:r>
      <w:r>
        <w:t xml:space="preserve">Kenya</w:t>
      </w:r>
      <w:r>
        <w:t xml:space="preserve"> </w:t>
      </w:r>
      <w:r>
        <w:t xml:space="preserve">Nairobi</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As a dedicated Systems Engineer with over [X] years of experience in designing, implementing, and optimizing complex IT systems, I am writing to express my enthusiasm for the Systems Engineer role at your esteemed organization in Kenya Nairobi. The dynamic technological landscape of Nairobi, combined with its growing demand for innovative infrastructure solutions, aligns perfectly with my professional aspirations and technical expertise. I am eager to contribute my skills in system integration, network architecture, and problem-solving to support your mission of driving digital transformation in this vibrant region.</w:t>
      </w:r>
    </w:p>
    <w:p>
      <w:pPr>
        <w:pStyle w:val="BodyText"/>
      </w:pPr>
      <w:r>
        <w:t xml:space="preserve">My journey as a Systems Engineer has been rooted in delivering reliable and scalable solutions that address both technical challenges and business objectives. Whether it’s designing cloud-based infrastructures, automating workflows, or ensuring seamless connectivity across distributed teams, I approach every project with a commitment to excellence and precision. In Kenya Nairobi, where the tech ecosystem is rapidly evolving—driven by startups, enterprises, and government initiatives—I have consistently focused on bridging the gap between cutting-edge technology and practical implementation. This has allowed me to build a career that not only meets industry standards but also adapts to the unique needs of local markets.</w:t>
      </w:r>
    </w:p>
    <w:p>
      <w:pPr>
        <w:pStyle w:val="BodyText"/>
      </w:pPr>
      <w:r>
        <w:t xml:space="preserve">One of my core strengths as a Systems Engineer is my ability to analyze complex systems and identify opportunities for optimization. In my current role at [Current Company Name] in Nairobi, I led the migration of legacy applications to a hybrid cloud environment, reducing operational costs by 30% while improving system reliability. This project required close collaboration with cross-functional teams, including network administrators, software developers, and business stakeholders. By fostering clear communication and aligning technical solutions with organizational goals, I ensured a smooth transition that enhanced overall efficiency. Such experiences have reinforced my belief that Systems Engineers are not just problem solvers but also strategic partners in driving innovation.</w:t>
      </w:r>
    </w:p>
    <w:p>
      <w:pPr>
        <w:pStyle w:val="BodyText"/>
      </w:pPr>
      <w:r>
        <w:t xml:space="preserve">In Kenya Nairobi, where the demand for resilient IT infrastructure is critical—especially in sectors like finance, healthcare, and education—I have taken pride in developing solutions that prioritize scalability and security. For instance, I recently designed a disaster recovery plan for a regional financial institution that minimized downtime during unexpected outages. This initiative not only safeguarded sensitive data but also reinforced the institution’s reputation for reliability. My work in this area reflects my commitment to staying ahead of emerging trends, such as edge computing and AI-driven system monitoring, which are increasingly relevant to Nairobi’s tech landscape.</w:t>
      </w:r>
    </w:p>
    <w:p>
      <w:pPr>
        <w:pStyle w:val="BodyText"/>
      </w:pPr>
      <w:r>
        <w:t xml:space="preserve">What sets me apart as a Systems Engineer is my passion for continuous learning and adaptability. The field of systems engineering is ever-evolving, and I actively engage with industry certifications (e.g., Cisco CCNA, AWS Certified Solutions Architect) and professional communities to stay at the forefront of technological advancements. In Nairobi, where the pace of innovation is relentless, this mindset has enabled me to quickly adopt new tools and methodologies. Whether it’s leveraging DevOps practices for faster deployment cycles or integrating IoT devices into existing systems, I thrive in environments that demand creativity and technical rigor.</w:t>
      </w:r>
    </w:p>
    <w:p>
      <w:pPr>
        <w:pStyle w:val="BodyText"/>
      </w:pPr>
      <w:r>
        <w:t xml:space="preserve">Kenya Nairobi is a hub of opportunity, where the convergence of traditional industries and digital innovation creates a unique environment for Systems Engineers to make an impact. My experience in this region has taught me the importance of cultural sensitivity and collaboration when working with diverse stakeholders. For example, I once partnered with local NGOs to deploy low-cost IT solutions that improved access to education in underserved communities. This project not only required technical expertise but also an understanding of the socio-economic context—a perspective I bring to every initiative.</w:t>
      </w:r>
    </w:p>
    <w:p>
      <w:pPr>
        <w:pStyle w:val="BodyText"/>
      </w:pPr>
      <w:r>
        <w:t xml:space="preserve">As a Systems Engineer, I am deeply committed to fostering a culture of efficiency, security, and sustainability. In Nairobi’s fast-paced environment, where businesses rely heavily on technology for growth and competitiveness, I have seen firsthand how even minor system inefficiencies can have significant ripple effects. My approach is to proactively identify risks, implement robust solutions, and continuously monitor performance to ensure long-term success. This proactive mindset has earned me the trust of colleagues and clients alike.</w:t>
      </w:r>
    </w:p>
    <w:p>
      <w:pPr>
        <w:pStyle w:val="BodyText"/>
      </w:pPr>
      <w:r>
        <w:t xml:space="preserve">I am particularly drawn to your organization’s focus on [mention a specific value or project related to the company, e.g., "innovative IT infrastructure" or "sustainable technology solutions"]. As a Systems Engineer, I believe that technology should empower people and drive progress. In Kenya Nairobi, where the potential for technological advancement is immense, I am eager to contribute my skills to help your team achieve its vision. Whether it’s optimizing existing systems, exploring emerging technologies like AI or blockchain, or supporting the growth of local startups, I am ready to take on challenges that push the boundaries of what’s possible.</w:t>
      </w:r>
    </w:p>
    <w:p>
      <w:pPr>
        <w:pStyle w:val="BodyText"/>
      </w:pPr>
      <w:r>
        <w:t xml:space="preserve">Thank you for considering my application. I would welcome the opportunity to discuss how my background, skills, and passion for systems engineering align with your needs. Please feel free to contact me at [your phone number] or [your email address] at your earliest convenience. I look forward to the possibility of contributing to your team’s success in Kenya Nairobi.</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ystems Engineer - Kenya Nairobi</dc:title>
  <dc:creator/>
  <dc:language>en</dc:language>
  <cp:keywords/>
  <dcterms:created xsi:type="dcterms:W3CDTF">2026-07-20T11:54:16Z</dcterms:created>
  <dcterms:modified xsi:type="dcterms:W3CDTF">2026-07-20T11:54:16Z</dcterms:modified>
</cp:coreProperties>
</file>

<file path=docProps/custom.xml><?xml version="1.0" encoding="utf-8"?>
<Properties xmlns="http://schemas.openxmlformats.org/officeDocument/2006/custom-properties" xmlns:vt="http://schemas.openxmlformats.org/officeDocument/2006/docPropsVTypes"/>
</file>